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9898AE" w14:textId="76EF5DEC" w:rsidR="00211D7C" w:rsidRPr="005B499F" w:rsidRDefault="00211D7C" w:rsidP="008306B6">
      <w:pPr>
        <w:pStyle w:val="Heading3"/>
        <w:rPr>
          <w:rFonts w:eastAsiaTheme="minorHAnsi"/>
          <w:b/>
        </w:rPr>
      </w:pPr>
      <w:r w:rsidRPr="005B499F">
        <w:rPr>
          <w:rFonts w:eastAsiaTheme="minorHAnsi"/>
        </w:rPr>
        <w:t>OPMT-7750 Data Modelling &amp; Business Intelligence</w:t>
      </w:r>
    </w:p>
    <w:p w14:paraId="0A261804" w14:textId="34E9A216" w:rsidR="00211D7C" w:rsidRPr="008306B6" w:rsidRDefault="008E1679" w:rsidP="00211D7C">
      <w:pPr>
        <w:pStyle w:val="Heading1"/>
        <w:keepNext w:val="0"/>
        <w:keepLines w:val="0"/>
        <w:spacing w:before="0" w:after="160"/>
        <w:rPr>
          <w:rFonts w:ascii="Raleway" w:eastAsiaTheme="minorHAnsi" w:hAnsi="Raleway" w:cstheme="minorBidi"/>
          <w:b w:val="0"/>
          <w:bCs/>
          <w:sz w:val="44"/>
          <w:szCs w:val="44"/>
        </w:rPr>
      </w:pPr>
      <w:r>
        <w:rPr>
          <w:rFonts w:ascii="Raleway" w:eastAsiaTheme="minorHAnsi" w:hAnsi="Raleway" w:cstheme="minorBidi"/>
          <w:bCs/>
          <w:sz w:val="44"/>
          <w:szCs w:val="44"/>
        </w:rPr>
        <w:t xml:space="preserve">SAMPLE </w:t>
      </w:r>
      <w:r w:rsidR="00211D7C" w:rsidRPr="008306B6">
        <w:rPr>
          <w:rFonts w:ascii="Raleway" w:eastAsiaTheme="minorHAnsi" w:hAnsi="Raleway" w:cstheme="minorBidi"/>
          <w:bCs/>
          <w:sz w:val="44"/>
          <w:szCs w:val="44"/>
        </w:rPr>
        <w:t xml:space="preserve">MIDTERM </w:t>
      </w:r>
      <w:r w:rsidR="00F87B2F">
        <w:rPr>
          <w:rFonts w:ascii="Raleway" w:eastAsiaTheme="minorHAnsi" w:hAnsi="Raleway" w:cstheme="minorBidi"/>
          <w:bCs/>
          <w:sz w:val="44"/>
          <w:szCs w:val="44"/>
        </w:rPr>
        <w:t>PRACTICAL</w:t>
      </w:r>
    </w:p>
    <w:p w14:paraId="68FA8439" w14:textId="318C4B8E" w:rsidR="00A70261" w:rsidRPr="008306B6" w:rsidRDefault="00211D7C" w:rsidP="008306B6">
      <w:pPr>
        <w:pStyle w:val="Heading3"/>
        <w:rPr>
          <w:rStyle w:val="IntenseEmphasis"/>
          <w:i w:val="0"/>
          <w:iCs w:val="0"/>
          <w:color w:val="0D5571" w:themeColor="accent1" w:themeShade="7F"/>
        </w:rPr>
      </w:pPr>
      <w:r w:rsidRPr="008306B6">
        <w:rPr>
          <w:rStyle w:val="IntenseEmphasis"/>
          <w:i w:val="0"/>
          <w:iCs w:val="0"/>
          <w:color w:val="0D5571" w:themeColor="accent1" w:themeShade="7F"/>
        </w:rPr>
        <w:t xml:space="preserve">WINTER2022 </w:t>
      </w:r>
    </w:p>
    <w:p w14:paraId="05680CBC" w14:textId="746E1229" w:rsidR="00CA7725" w:rsidRPr="00282B3E" w:rsidRDefault="00CA7725" w:rsidP="00282B3E">
      <w:pPr>
        <w:pStyle w:val="Heading1"/>
      </w:pPr>
      <w:r w:rsidRPr="00282B3E">
        <w:t>PRACTICAL</w:t>
      </w:r>
    </w:p>
    <w:p w14:paraId="7D221800" w14:textId="68304696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</w:t>
      </w:r>
      <w:r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will </w:t>
      </w:r>
      <w:r w:rsidR="00A80D5F"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mplete the following steps</w:t>
      </w:r>
      <w:r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new Excel workbook you created. </w:t>
      </w:r>
    </w:p>
    <w:p w14:paraId="040C6899" w14:textId="29B7C99E" w:rsidR="00CA7725" w:rsidRPr="005B499F" w:rsidRDefault="00C7281D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will start by downloading 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</w:t>
      </w:r>
      <w:r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Midterm</w:t>
      </w:r>
      <w:r w:rsidR="00340372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SampleSourceFiles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zip file</w:t>
      </w:r>
      <w:r w:rsidR="00F655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 Unzip the contents of this file to a folder on your computer.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9B6C42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will </w:t>
      </w:r>
      <w:r w:rsidR="00744B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n create a new </w:t>
      </w:r>
      <w:r w:rsidR="00CA7725"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xcel</w:t>
      </w:r>
      <w:r w:rsidR="00CA7725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744B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le </w:t>
      </w:r>
      <w:r w:rsidR="00CA7725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o perform the required steps to come up with your answers.</w:t>
      </w:r>
    </w:p>
    <w:p w14:paraId="41699CCF" w14:textId="06F5B148" w:rsidR="00CA7725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A TEXT FILE</w:t>
      </w:r>
    </w:p>
    <w:p w14:paraId="5A93F196" w14:textId="50A7DB76" w:rsidR="00CA7725" w:rsidRPr="00086274" w:rsidRDefault="00211BE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Get Data </w:t>
      </w:r>
      <w:r w:rsidR="00086274"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o Edit/Transform</w:t>
      </w:r>
      <w:r w:rsidR="00CA7725"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Sales Org.csv file (a text file) into the Power Query Editor in Excel.</w:t>
      </w:r>
    </w:p>
    <w:p w14:paraId="78A7ED9E" w14:textId="77777777" w:rsidR="00CA7725" w:rsidRPr="005B499F" w:rsidRDefault="00CA7725" w:rsidP="00A70261">
      <w:pPr>
        <w:numPr>
          <w:ilvl w:val="0"/>
          <w:numId w:val="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romote the </w:t>
      </w:r>
      <w:proofErr w:type="gram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irst row</w:t>
      </w:r>
      <w:proofErr w:type="gramEnd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values to headers</w:t>
      </w:r>
    </w:p>
    <w:p w14:paraId="5D53B657" w14:textId="77777777" w:rsidR="00CA7725" w:rsidRPr="005B499F" w:rsidRDefault="00CA7725" w:rsidP="00A70261">
      <w:pPr>
        <w:numPr>
          <w:ilvl w:val="0"/>
          <w:numId w:val="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</w:p>
    <w:p w14:paraId="6F870FD4" w14:textId="77777777" w:rsidR="00CA7725" w:rsidRPr="005B499F" w:rsidRDefault="00CA7725" w:rsidP="00A70261">
      <w:pPr>
        <w:numPr>
          <w:ilvl w:val="0"/>
          <w:numId w:val="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rg fiel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rganiza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2B772B42" w14:textId="129EDDE8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is 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1F2472B3" w14:textId="56FC0779" w:rsidR="00CA7725" w:rsidRPr="00097524" w:rsidRDefault="00CA7725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</w:pPr>
      <w:r w:rsidRPr="00097524">
        <w:rPr>
          <w:rFonts w:ascii="Raleway" w:hAnsi="Raleway" w:cs="Arial"/>
          <w:i/>
          <w:iCs/>
          <w:color w:val="C00000"/>
          <w:spacing w:val="6"/>
          <w:sz w:val="24"/>
          <w:szCs w:val="24"/>
        </w:rPr>
        <w:t>What is the total number of </w:t>
      </w:r>
      <w:r w:rsidRPr="00097524">
        <w:rPr>
          <w:rStyle w:val="Strong"/>
          <w:rFonts w:ascii="Raleway" w:hAnsi="Raleway" w:cs="Arial"/>
          <w:i/>
          <w:iCs/>
          <w:color w:val="C00000"/>
          <w:spacing w:val="6"/>
          <w:sz w:val="24"/>
          <w:szCs w:val="24"/>
        </w:rPr>
        <w:t>rows </w:t>
      </w:r>
      <w:r w:rsidRPr="00097524">
        <w:rPr>
          <w:rFonts w:ascii="Raleway" w:hAnsi="Raleway" w:cs="Arial"/>
          <w:i/>
          <w:iCs/>
          <w:color w:val="C00000"/>
          <w:spacing w:val="6"/>
          <w:sz w:val="24"/>
          <w:szCs w:val="24"/>
        </w:rPr>
        <w:t>loaded by this query?</w:t>
      </w:r>
    </w:p>
    <w:p w14:paraId="6842FBCA" w14:textId="5450FFA3" w:rsidR="00CA7725" w:rsidRPr="005B499F" w:rsidRDefault="00CA7725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MULTIPLE WORKSHEETS</w:t>
      </w:r>
    </w:p>
    <w:p w14:paraId="67C7AD34" w14:textId="1FB42265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the Excel file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Product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into the Power Query Editor in Excel.</w:t>
      </w:r>
    </w:p>
    <w:p w14:paraId="724C9900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ele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oth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ies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sheets from the workbook and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load them as individual queries.</w:t>
      </w:r>
    </w:p>
    <w:p w14:paraId="7F969187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Ensur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headers are promote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ield type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re selected appropriately</w:t>
      </w:r>
    </w:p>
    <w:p w14:paraId="4E59E40C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se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 add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06932873" w14:textId="1539A995" w:rsidR="00CA7725" w:rsidRPr="00097524" w:rsidRDefault="00CA7725" w:rsidP="00A70261">
      <w:pPr>
        <w:spacing w:before="100" w:beforeAutospacing="1" w:after="120" w:line="240" w:lineRule="auto"/>
        <w:rPr>
          <w:rFonts w:ascii="Raleway" w:hAnsi="Raleway" w:cs="Arial"/>
          <w:i/>
          <w:iCs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What is the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combined total number of rows 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loaded by the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Category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,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Products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 and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Sales Org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 queries?</w:t>
      </w:r>
    </w:p>
    <w:p w14:paraId="3FC64E4A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Products query: </w:t>
      </w:r>
    </w:p>
    <w:p w14:paraId="35B65496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</w:p>
    <w:p w14:paraId="2ED7C0F4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lastRenderedPageBreak/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s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</w:p>
    <w:p w14:paraId="26122EE7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pla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lanks in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onents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with the valu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None</w:t>
      </w:r>
    </w:p>
    <w:p w14:paraId="229E1ABA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. </w:t>
      </w:r>
    </w:p>
    <w:p w14:paraId="26741E00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nver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Products query to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nnection Only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(do not load to the data model.)</w:t>
      </w:r>
    </w:p>
    <w:p w14:paraId="4FAFA3F7" w14:textId="036DD558" w:rsidR="00CA7725" w:rsidRPr="00097524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iCs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columns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are contained in the </w:t>
      </w:r>
      <w:r w:rsidRPr="00097524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Products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query? </w:t>
      </w:r>
    </w:p>
    <w:p w14:paraId="32FCFE03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worksheet in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ransactions.xlsx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le from the source data folder into the Power Query Editor in Excel. </w:t>
      </w:r>
    </w:p>
    <w:p w14:paraId="2EA99028" w14:textId="0B2D3372" w:rsidR="00CA7725" w:rsidRPr="00E63524" w:rsidRDefault="00CA7725" w:rsidP="00A70261">
      <w:pPr>
        <w:numPr>
          <w:ilvl w:val="0"/>
          <w:numId w:val="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 add to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. </w:t>
      </w:r>
    </w:p>
    <w:p w14:paraId="1358E98E" w14:textId="77777777" w:rsidR="00E63524" w:rsidRPr="00097524" w:rsidRDefault="00E63524" w:rsidP="00E63524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97524">
        <w:rPr>
          <w:rFonts w:ascii="Raleway" w:hAnsi="Raleway" w:cs="Arial"/>
          <w:i/>
          <w:iCs/>
          <w:color w:val="C00000"/>
        </w:rPr>
        <w:t xml:space="preserve">What is the </w:t>
      </w:r>
      <w:r w:rsidRPr="00097524">
        <w:rPr>
          <w:rStyle w:val="Strong"/>
          <w:rFonts w:ascii="Raleway" w:hAnsi="Raleway" w:cs="Arial"/>
          <w:i/>
          <w:iCs/>
          <w:color w:val="C00000"/>
        </w:rPr>
        <w:t>name of the query</w:t>
      </w:r>
      <w:r w:rsidRPr="00097524">
        <w:rPr>
          <w:rFonts w:ascii="Raleway" w:hAnsi="Raleway" w:cs="Arial"/>
          <w:i/>
          <w:iCs/>
          <w:color w:val="C00000"/>
        </w:rPr>
        <w:t xml:space="preserve"> produced by this import?</w:t>
      </w:r>
    </w:p>
    <w:p w14:paraId="60820084" w14:textId="626685F5" w:rsidR="006E1308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FROM A WORKBOOK</w:t>
      </w:r>
    </w:p>
    <w:p w14:paraId="429F96EE" w14:textId="77777777" w:rsidR="006E1308" w:rsidRPr="005B499F" w:rsidRDefault="006E1308" w:rsidP="00A70261">
      <w:pPr>
        <w:pStyle w:val="NormalWeb"/>
        <w:spacing w:after="120" w:afterAutospacing="0"/>
        <w:rPr>
          <w:rFonts w:ascii="Raleway" w:hAnsi="Raleway"/>
          <w:color w:val="000000" w:themeColor="text1"/>
        </w:rPr>
      </w:pPr>
      <w:r w:rsidRPr="005B499F">
        <w:rPr>
          <w:rFonts w:ascii="Raleway" w:hAnsi="Raleway" w:cs="Arial"/>
          <w:b/>
          <w:bCs/>
          <w:color w:val="000000" w:themeColor="text1"/>
        </w:rPr>
        <w:t>Edit</w:t>
      </w:r>
      <w:r w:rsidRPr="005B499F">
        <w:rPr>
          <w:rFonts w:ascii="Raleway" w:hAnsi="Raleway" w:cs="Arial"/>
          <w:color w:val="000000" w:themeColor="text1"/>
        </w:rPr>
        <w:t xml:space="preserve"> the query you just created using the Power Query Editor in Excel.</w:t>
      </w:r>
    </w:p>
    <w:p w14:paraId="7F6DF423" w14:textId="77777777" w:rsidR="006E1308" w:rsidRPr="005B499F" w:rsidRDefault="006E1308" w:rsidP="00A70261">
      <w:pPr>
        <w:numPr>
          <w:ilvl w:val="0"/>
          <w:numId w:val="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iscount Percen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divides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Discoun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by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s. </w:t>
      </w:r>
    </w:p>
    <w:p w14:paraId="383BCE17" w14:textId="77777777" w:rsidR="006E1308" w:rsidRPr="005B499F" w:rsidRDefault="006E1308" w:rsidP="00A70261">
      <w:pPr>
        <w:numPr>
          <w:ilvl w:val="0"/>
          <w:numId w:val="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is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ercenta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695E0711" w14:textId="692DFA46" w:rsidR="006E1308" w:rsidRPr="0079627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</w:pP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Discount Percent</w:t>
      </w: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value displayed for </w:t>
      </w:r>
      <w:proofErr w:type="spellStart"/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28</w:t>
      </w: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is table? </w:t>
      </w:r>
      <w:r w:rsidRPr="0079627F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zero decimal places and include the % sign.</w:t>
      </w:r>
    </w:p>
    <w:p w14:paraId="039F8D99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In the same query,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reat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ditional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 Multi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returns 1.14 if the Currency field contains EUR, and otherwise returns 1.</w:t>
      </w:r>
    </w:p>
    <w:p w14:paraId="1B07E766" w14:textId="7FA4D3F4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evenue Multi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value displayed for </w:t>
      </w:r>
      <w:proofErr w:type="spellStart"/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14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is table? </w:t>
      </w:r>
    </w:p>
    <w:p w14:paraId="3706B09C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USD 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multiplie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 Multi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.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hang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data type of this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16B22C9D" w14:textId="60D68BFB" w:rsidR="006E1308" w:rsidRPr="0077735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</w:pP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value for </w:t>
      </w:r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USD Revenue</w:t>
      </w: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isplayed for </w:t>
      </w:r>
      <w:proofErr w:type="spellStart"/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16 </w:t>
      </w: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of this table? </w:t>
      </w:r>
      <w:r w:rsidRPr="0077735F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two decimals places.</w:t>
      </w:r>
    </w:p>
    <w:p w14:paraId="6F0F4DC3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(While still in the Power Query editor)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r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into this query (Left Outer Join) using the </w:t>
      </w:r>
      <w:proofErr w:type="spell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ID</w:t>
      </w:r>
      <w:proofErr w:type="spellEnd"/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. </w:t>
      </w:r>
    </w:p>
    <w:p w14:paraId="39272501" w14:textId="77777777" w:rsidR="006E1308" w:rsidRPr="005B499F" w:rsidRDefault="006E1308" w:rsidP="00A70261">
      <w:pPr>
        <w:numPr>
          <w:ilvl w:val="0"/>
          <w:numId w:val="10"/>
        </w:num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xpan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roduct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and select only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ice, Cost,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 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s.</w:t>
      </w:r>
    </w:p>
    <w:p w14:paraId="2DC3783F" w14:textId="5AE677A7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Product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escription displayed in </w:t>
      </w:r>
      <w:proofErr w:type="spellStart"/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TrNum</w:t>
      </w:r>
      <w:proofErr w:type="spellEnd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22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of the table?</w:t>
      </w:r>
    </w:p>
    <w:p w14:paraId="714813F1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lastRenderedPageBreak/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 to Excel as a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 add to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04105E3E" w14:textId="6704B5FF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ows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were loaded by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Sales 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query?</w:t>
      </w:r>
    </w:p>
    <w:p w14:paraId="3323502B" w14:textId="2F596A6C" w:rsidR="006E1308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FROM A FOLDER</w:t>
      </w:r>
    </w:p>
    <w:p w14:paraId="45A4CC56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fil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 Header Conversion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to the Power Query Editor in Excel. </w:t>
      </w:r>
    </w:p>
    <w:p w14:paraId="5E3FD628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Ensur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headers are promoted</w:t>
      </w:r>
    </w:p>
    <w:p w14:paraId="5207B158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is quer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version Table</w:t>
      </w:r>
    </w:p>
    <w:p w14:paraId="0C2B5DA1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Load as a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do not add to the data model)</w:t>
      </w:r>
    </w:p>
    <w:p w14:paraId="3A6AE177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contents of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folder into the Power Query Editor in Excel. </w:t>
      </w:r>
    </w:p>
    <w:p w14:paraId="3158616E" w14:textId="77777777" w:rsidR="006E1308" w:rsidRPr="005B499F" w:rsidRDefault="006E1308" w:rsidP="00A70261">
      <w:pPr>
        <w:numPr>
          <w:ilvl w:val="0"/>
          <w:numId w:val="1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Use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bine and Edit/Transform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mmand to combined your mismatched data.</w:t>
      </w:r>
    </w:p>
    <w:p w14:paraId="269E9294" w14:textId="77777777" w:rsidR="006E1308" w:rsidRPr="005B499F" w:rsidRDefault="006E1308" w:rsidP="00A70261">
      <w:pPr>
        <w:numPr>
          <w:ilvl w:val="0"/>
          <w:numId w:val="1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ele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US Custom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 the sample file and select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heet1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unde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arameter1</w:t>
      </w:r>
    </w:p>
    <w:p w14:paraId="2C69F489" w14:textId="786C4D7D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Transform Sample Fil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using the methods from </w:t>
      </w:r>
      <w:r w:rsidR="000B2B67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ssignment 3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Chapter 4) as a reference.</w:t>
      </w:r>
    </w:p>
    <w:p w14:paraId="77D6EB28" w14:textId="77777777" w:rsidR="006E1308" w:rsidRPr="005B499F" w:rsidRDefault="006E1308" w:rsidP="00A70261">
      <w:pPr>
        <w:numPr>
          <w:ilvl w:val="0"/>
          <w:numId w:val="1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r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version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and perform the steps necessary to replace the headers in your sample file with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Targe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lumn</w:t>
      </w:r>
    </w:p>
    <w:p w14:paraId="59181D07" w14:textId="77777777" w:rsidR="006E1308" w:rsidRPr="005B499F" w:rsidRDefault="006E1308" w:rsidP="00A70261">
      <w:pPr>
        <w:numPr>
          <w:ilvl w:val="0"/>
          <w:numId w:val="1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his query 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 add to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</w:p>
    <w:p w14:paraId="0D1E7FF2" w14:textId="4E5520DE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In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Customer Query, 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proofErr w:type="spellStart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the</w:t>
      </w:r>
      <w:proofErr w:type="spellEnd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Location 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displayed for 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Customer 5000? </w:t>
      </w:r>
    </w:p>
    <w:p w14:paraId="65C6A272" w14:textId="589F9CB9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BUILD THE RELATIONAL MODEL</w:t>
      </w:r>
    </w:p>
    <w:p w14:paraId="661F17B1" w14:textId="1D6BC0CD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elationship joins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id you need to create?</w:t>
      </w:r>
    </w:p>
    <w:p w14:paraId="04580EF2" w14:textId="42F3E687" w:rsidR="006E1308" w:rsidRPr="00097524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Which is the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FACT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 table in this model?</w:t>
      </w:r>
    </w:p>
    <w:p w14:paraId="4372DD29" w14:textId="4D0A6D51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 TABLE - PRODUCTS IN CATEGORY</w:t>
      </w:r>
    </w:p>
    <w:p w14:paraId="643E0D6E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 in Categor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3B962F78" w14:textId="77777777" w:rsidR="00D15B3B" w:rsidRPr="005B499F" w:rsidRDefault="00D15B3B" w:rsidP="00A70261">
      <w:pPr>
        <w:numPr>
          <w:ilvl w:val="0"/>
          <w:numId w:val="15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ispla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Distinct Count of </w:t>
      </w:r>
      <w:proofErr w:type="spell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ID</w:t>
      </w:r>
      <w:proofErr w:type="spellEnd"/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in each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 the Pivot Table.</w:t>
      </w:r>
    </w:p>
    <w:p w14:paraId="1511BCDC" w14:textId="704B6192" w:rsidR="00D15B3B" w:rsidRPr="00097524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How many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rend Bikes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 products does the company have?</w:t>
      </w:r>
    </w:p>
    <w:p w14:paraId="4D79C0A1" w14:textId="2C94A0BF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lastRenderedPageBreak/>
        <w:t xml:space="preserve">How many distinct Products are sold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in all Categories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?</w:t>
      </w:r>
    </w:p>
    <w:p w14:paraId="54AE310F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ilter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hide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ccessorie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earabl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ategory rows. </w:t>
      </w:r>
    </w:p>
    <w:p w14:paraId="399CE65D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ield head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communicate concisely and clearly</w:t>
      </w:r>
    </w:p>
    <w:p w14:paraId="533E566D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Sor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value field in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escending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rder</w:t>
      </w:r>
    </w:p>
    <w:p w14:paraId="198668DE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te, Pivot Style White Medium 1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Table Style</w:t>
      </w:r>
    </w:p>
    <w:p w14:paraId="5471DB3F" w14:textId="08B8B463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to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p w14:paraId="3C6F453F" w14:textId="2C80F372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ODIFY THE SALES QUERY</w:t>
      </w:r>
    </w:p>
    <w:p w14:paraId="3110E869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ale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to add Custom Columns fo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Cos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,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Sale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Prof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using the correct fields to calculate the values.</w:t>
      </w:r>
    </w:p>
    <w:p w14:paraId="70B0DF68" w14:textId="77777777" w:rsidR="00D15B3B" w:rsidRPr="005B499F" w:rsidRDefault="00D15B3B" w:rsidP="00A70261">
      <w:pPr>
        <w:numPr>
          <w:ilvl w:val="0"/>
          <w:numId w:val="1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se column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3BD9238F" w14:textId="56176D65" w:rsidR="006E1308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What is the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otal Cost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 displayed for </w:t>
      </w:r>
      <w:proofErr w:type="spellStart"/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rNum</w:t>
      </w:r>
      <w:proofErr w:type="spellEnd"/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 xml:space="preserve"> 16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 of the Sales table?</w:t>
      </w:r>
    </w:p>
    <w:p w14:paraId="70DBCEA8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 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Prof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enable you to answer the following question.</w:t>
      </w:r>
    </w:p>
    <w:p w14:paraId="3B93EC28" w14:textId="70D65C99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Description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Category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that contributes the smallest percentage of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 Total Profit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?</w:t>
      </w:r>
    </w:p>
    <w:p w14:paraId="37E9E64C" w14:textId="79E3C353" w:rsidR="006E1308" w:rsidRPr="00097524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>What percentage does the category E-Bikes represent of Total Profit? Round your answer to 2 decimal places.</w:t>
      </w:r>
    </w:p>
    <w:p w14:paraId="1D1D830F" w14:textId="53C09F34" w:rsidR="006E1308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2.1 LOAD MULTIPLE SHEETS</w:t>
      </w:r>
    </w:p>
    <w:p w14:paraId="4DA2122D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ll the worksheets from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combine the data from different regions into one query.</w:t>
      </w:r>
    </w:p>
    <w:p w14:paraId="5DA01FCA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i/>
          <w:iCs/>
          <w:color w:val="000000" w:themeColor="text1"/>
          <w:sz w:val="24"/>
          <w:szCs w:val="24"/>
          <w:lang w:eastAsia="en-CA"/>
        </w:rPr>
        <w:t>If you need help please refer to Assignment 4 (Chapter 5.) Hint: Right click on the workbook name to edit/transform.</w:t>
      </w:r>
    </w:p>
    <w:p w14:paraId="62F0613F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mov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y columns with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nul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values</w:t>
      </w:r>
    </w:p>
    <w:p w14:paraId="3ACF9810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Us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 the field name</w:t>
      </w:r>
    </w:p>
    <w:p w14:paraId="4909600D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query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</w:p>
    <w:p w14:paraId="07B69C15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.</w:t>
      </w:r>
    </w:p>
    <w:p w14:paraId="19FDBCD8" w14:textId="58908FC8" w:rsidR="00D15B3B" w:rsidRPr="00097524" w:rsidRDefault="00D15B3B" w:rsidP="00A70261">
      <w:pPr>
        <w:spacing w:before="100" w:beforeAutospacing="1" w:after="120" w:line="240" w:lineRule="auto"/>
        <w:rPr>
          <w:rFonts w:ascii="Raleway" w:hAnsi="Raleway"/>
          <w:i/>
          <w:color w:val="C00000"/>
          <w:sz w:val="24"/>
          <w:szCs w:val="24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Create a new pivot table </w:t>
      </w:r>
      <w:r w:rsidR="000C0506">
        <w:rPr>
          <w:rFonts w:ascii="Raleway" w:hAnsi="Raleway"/>
          <w:i/>
          <w:color w:val="C00000"/>
          <w:sz w:val="24"/>
          <w:szCs w:val="24"/>
        </w:rPr>
        <w:t xml:space="preserve">on a new worksheet </w:t>
      </w:r>
      <w:r w:rsidR="000C0506" w:rsidRPr="000C0506">
        <w:rPr>
          <w:rFonts w:ascii="Raleway" w:hAnsi="Raleway"/>
          <w:b/>
          <w:i/>
          <w:color w:val="C00000"/>
          <w:sz w:val="24"/>
          <w:szCs w:val="24"/>
        </w:rPr>
        <w:t>Competition</w:t>
      </w:r>
      <w:r w:rsidR="000C0506">
        <w:rPr>
          <w:rFonts w:ascii="Raleway" w:hAnsi="Raleway"/>
          <w:i/>
          <w:color w:val="C00000"/>
          <w:sz w:val="24"/>
          <w:szCs w:val="24"/>
        </w:rPr>
        <w:t xml:space="preserve"> </w:t>
      </w:r>
      <w:r w:rsidRPr="00097524">
        <w:rPr>
          <w:rFonts w:ascii="Raleway" w:hAnsi="Raleway"/>
          <w:i/>
          <w:color w:val="C00000"/>
          <w:sz w:val="24"/>
          <w:szCs w:val="24"/>
        </w:rPr>
        <w:t>to show the competitive 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Region</w:t>
      </w:r>
      <w:r w:rsidRPr="00097524">
        <w:rPr>
          <w:rFonts w:ascii="Raleway" w:hAnsi="Raleway"/>
          <w:i/>
          <w:color w:val="C00000"/>
          <w:sz w:val="24"/>
          <w:szCs w:val="24"/>
        </w:rPr>
        <w:t> that sold the highest quantity of </w:t>
      </w:r>
      <w:proofErr w:type="gramStart"/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Off Road</w:t>
      </w:r>
      <w:proofErr w:type="gramEnd"/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 xml:space="preserve"> Helmets</w:t>
      </w:r>
      <w:r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4E9E9270" w14:textId="3B26C9AC" w:rsidR="00D15B3B" w:rsidRPr="00097524" w:rsidRDefault="000C0506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>
        <w:rPr>
          <w:rFonts w:ascii="Raleway" w:hAnsi="Raleway"/>
          <w:i/>
          <w:color w:val="C00000"/>
          <w:sz w:val="24"/>
          <w:szCs w:val="24"/>
        </w:rPr>
        <w:lastRenderedPageBreak/>
        <w:t>Use the same pivot table to show h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 xml:space="preserve">ow many </w:t>
      </w:r>
      <w:r w:rsidR="00D15B3B" w:rsidRPr="000C0506">
        <w:rPr>
          <w:rFonts w:ascii="Raleway" w:hAnsi="Raleway"/>
          <w:b/>
          <w:i/>
          <w:color w:val="C00000"/>
          <w:sz w:val="24"/>
          <w:szCs w:val="24"/>
        </w:rPr>
        <w:t>Water Bottles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 xml:space="preserve"> were sold in </w:t>
      </w:r>
      <w:r w:rsidR="00D15B3B" w:rsidRPr="000C0506">
        <w:rPr>
          <w:rFonts w:ascii="Raleway" w:hAnsi="Raleway"/>
          <w:b/>
          <w:i/>
          <w:color w:val="C00000"/>
          <w:sz w:val="24"/>
          <w:szCs w:val="24"/>
        </w:rPr>
        <w:t>Canada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74204F21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 Avg Price by 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using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to illustrat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Unit 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(rows)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(columns).</w:t>
      </w:r>
    </w:p>
    <w:p w14:paraId="1688A2A5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lumns for clarity</w:t>
      </w:r>
    </w:p>
    <w:p w14:paraId="12D45EF3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o not show Field Headers</w:t>
      </w:r>
    </w:p>
    <w:p w14:paraId="784B3CEE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value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urrency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zero decimal places</w:t>
      </w:r>
    </w:p>
    <w:p w14:paraId="796D808D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mov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Grand Tota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lumns &amp; rows</w:t>
      </w:r>
    </w:p>
    <w:p w14:paraId="78E9986E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Table Styl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3489B3DD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nditional formatting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Solid Fill Blue Data Bar</w:t>
      </w:r>
    </w:p>
    <w:p w14:paraId="21C60186" w14:textId="12BDFD43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p w14:paraId="55551C2F" w14:textId="1D3B249B" w:rsidR="00D15B3B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2.2 APPEND NEW DATA</w:t>
      </w:r>
    </w:p>
    <w:p w14:paraId="56274005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he Excel file called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to the Power Query Editor in Excel.</w:t>
      </w:r>
    </w:p>
    <w:p w14:paraId="3ACFD35D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dd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nam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ith the value "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".</w:t>
      </w:r>
    </w:p>
    <w:p w14:paraId="51EC7592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quer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77673342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&amp;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 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do not load to the data model.)</w:t>
      </w:r>
    </w:p>
    <w:p w14:paraId="6EFA99CA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Open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mpetitive Data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 and edit in Power Query Editor in Excel.</w:t>
      </w:r>
    </w:p>
    <w:p w14:paraId="1EEAD7F7" w14:textId="68709E77" w:rsidR="00D15B3B" w:rsidRPr="005B499F" w:rsidRDefault="00D15B3B" w:rsidP="00A70261">
      <w:pPr>
        <w:numPr>
          <w:ilvl w:val="0"/>
          <w:numId w:val="2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ppend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Mexico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</w:t>
      </w:r>
      <w:r w:rsidR="006B180B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, </w:t>
      </w:r>
      <w:proofErr w:type="gramStart"/>
      <w:r w:rsidR="006B180B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making adjustments</w:t>
      </w:r>
      <w:proofErr w:type="gramEnd"/>
      <w:r w:rsidR="006B180B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s required to ensure the data appends correctly</w:t>
      </w:r>
    </w:p>
    <w:p w14:paraId="326BE2B1" w14:textId="4AFDFB74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How many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columns 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now appear in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Competitive Data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query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?</w:t>
      </w:r>
    </w:p>
    <w:p w14:paraId="1E261C36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.</w:t>
      </w:r>
    </w:p>
    <w:p w14:paraId="37151045" w14:textId="77777777" w:rsidR="00D15B3B" w:rsidRPr="005B499F" w:rsidRDefault="00D15B3B" w:rsidP="00A70261">
      <w:pPr>
        <w:numPr>
          <w:ilvl w:val="0"/>
          <w:numId w:val="22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fresh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&amp;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 Table.</w:t>
      </w:r>
    </w:p>
    <w:p w14:paraId="3E1DF9F0" w14:textId="52662B3E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What is the Average Price of Elbow Pads in Mexico.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zero decimal points.</w:t>
      </w:r>
    </w:p>
    <w:p w14:paraId="3CD6D40B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query to ad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o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Sales, Total Cost, Total Profit $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Profit %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using the correct fields to calculate the values. </w:t>
      </w:r>
    </w:p>
    <w:p w14:paraId="18917B72" w14:textId="77777777" w:rsidR="00D15B3B" w:rsidRPr="005B499F" w:rsidRDefault="00D15B3B" w:rsidP="00A70261">
      <w:pPr>
        <w:numPr>
          <w:ilvl w:val="0"/>
          <w:numId w:val="2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se new columns appropriately</w:t>
      </w:r>
    </w:p>
    <w:p w14:paraId="203988E7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lastRenderedPageBreak/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 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g Profit By Regi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n using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 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query to illustrat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Total Profit %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by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.</w:t>
      </w:r>
    </w:p>
    <w:p w14:paraId="5A45BA24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columns for clarity</w:t>
      </w:r>
    </w:p>
    <w:p w14:paraId="4002E812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o not show Field Headers</w:t>
      </w:r>
    </w:p>
    <w:p w14:paraId="4A8DD115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ormat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values 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ercentag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two decimal places</w:t>
      </w:r>
    </w:p>
    <w:p w14:paraId="3D9AE49A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PivotTable Styl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7A40B6D7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ort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in descending value</w:t>
      </w:r>
    </w:p>
    <w:p w14:paraId="1FB36093" w14:textId="5159D657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Copy and paste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your pivot table in the box below.</w:t>
      </w:r>
    </w:p>
    <w:p w14:paraId="6130AE52" w14:textId="45CB094B" w:rsidR="00D15B3B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3.1 UNPIVOT</w:t>
      </w:r>
    </w:p>
    <w:p w14:paraId="49C991BC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ORDER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sheet in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rinkDelivery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 The data on the worksheet is formatted as a 2x2 table so you will need to unpivot it to add it to the data model.</w:t>
      </w:r>
    </w:p>
    <w:p w14:paraId="54E8C1F9" w14:textId="437C2D32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i/>
          <w:iCs/>
          <w:color w:val="000000" w:themeColor="text1"/>
          <w:sz w:val="24"/>
          <w:szCs w:val="24"/>
          <w:lang w:eastAsia="en-CA"/>
        </w:rPr>
        <w:t>If you need help please refer to textbook activities 6-5 and 6-6.</w:t>
      </w:r>
    </w:p>
    <w:p w14:paraId="00663DC9" w14:textId="77777777" w:rsidR="00D15B3B" w:rsidRPr="005B499F" w:rsidRDefault="00D15B3B" w:rsidP="00A70261">
      <w:pPr>
        <w:numPr>
          <w:ilvl w:val="0"/>
          <w:numId w:val="25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.</w:t>
      </w:r>
    </w:p>
    <w:p w14:paraId="5C33CE61" w14:textId="20A0646B" w:rsidR="00D15B3B" w:rsidRPr="00097524" w:rsidRDefault="00A70261" w:rsidP="00A70261">
      <w:pPr>
        <w:spacing w:before="100" w:beforeAutospacing="1" w:after="120" w:line="240" w:lineRule="auto"/>
        <w:rPr>
          <w:rFonts w:ascii="Raleway" w:hAnsi="Raleway"/>
          <w:i/>
          <w:color w:val="C00000"/>
          <w:sz w:val="24"/>
          <w:szCs w:val="24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How many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row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does the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ORDER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query load to the data model?</w:t>
      </w:r>
    </w:p>
    <w:p w14:paraId="401AE92D" w14:textId="77777777" w:rsidR="00A70261" w:rsidRPr="005B499F" w:rsidRDefault="00A70261" w:rsidP="00A70261">
      <w:pPr>
        <w:spacing w:before="100" w:beforeAutospacing="1" w:after="120" w:line="240" w:lineRule="auto"/>
        <w:rPr>
          <w:rFonts w:ascii="Raleway" w:hAnsi="Raleway"/>
          <w:color w:val="000000" w:themeColor="text1"/>
          <w:sz w:val="24"/>
          <w:szCs w:val="24"/>
        </w:rPr>
      </w:pPr>
      <w:r w:rsidRPr="005B499F">
        <w:rPr>
          <w:rFonts w:ascii="Raleway" w:hAnsi="Raleway"/>
          <w:color w:val="000000" w:themeColor="text1"/>
          <w:sz w:val="24"/>
          <w:szCs w:val="24"/>
        </w:rPr>
        <w:t>Create a new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 xml:space="preserve"> pivot table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 based on the 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 xml:space="preserve">ORDERS 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table. Your pivot table should illustrate the breakdown of 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>Wine, Beer, Spirits by Region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 (by percentage.) </w:t>
      </w:r>
    </w:p>
    <w:p w14:paraId="483F9B95" w14:textId="4F3E91DF" w:rsidR="00A70261" w:rsidRPr="00097524" w:rsidRDefault="00A7026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b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What is the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percentage of overall order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were for 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 xml:space="preserve">Wine 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in the 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Okanagan</w:t>
      </w:r>
      <w:r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3D8C0C7F" w14:textId="77777777" w:rsidR="00A70261" w:rsidRPr="005B499F" w:rsidRDefault="00A7026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Ensure your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or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ORDER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 in the previous step shows Region (rows) and Category (columns) and Orders as a percent of grand total.</w:t>
      </w:r>
      <w:bookmarkStart w:id="0" w:name="_GoBack"/>
      <w:bookmarkEnd w:id="0"/>
    </w:p>
    <w:p w14:paraId="40C8397B" w14:textId="77777777" w:rsidR="00A70261" w:rsidRPr="005B499F" w:rsidRDefault="00A70261" w:rsidP="00A70261">
      <w:pPr>
        <w:numPr>
          <w:ilvl w:val="0"/>
          <w:numId w:val="2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value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ercentag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zero decimal places</w:t>
      </w:r>
    </w:p>
    <w:p w14:paraId="5C51F940" w14:textId="77777777" w:rsidR="00A70261" w:rsidRPr="005B499F" w:rsidRDefault="00A70261" w:rsidP="00A70261">
      <w:pPr>
        <w:numPr>
          <w:ilvl w:val="0"/>
          <w:numId w:val="2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Table Styl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4FD3F6B9" w14:textId="418C188B" w:rsidR="00A70261" w:rsidRPr="00097524" w:rsidRDefault="00A70261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sectPr w:rsidR="00A70261" w:rsidRPr="000975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aleway">
    <w:altName w:val="Raleway"/>
    <w:panose1 w:val="00000000000000000000"/>
    <w:charset w:val="00"/>
    <w:family w:val="auto"/>
    <w:pitch w:val="variable"/>
    <w:sig w:usb0="A00002FF" w:usb1="5000205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01745"/>
    <w:multiLevelType w:val="multilevel"/>
    <w:tmpl w:val="F35A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5"/>
      <w:numFmt w:val="decimal"/>
      <w:lvlText w:val="%2)"/>
      <w:lvlJc w:val="left"/>
      <w:pPr>
        <w:ind w:left="1488" w:hanging="408"/>
      </w:pPr>
      <w:rPr>
        <w:rFonts w:ascii="Arial" w:hAnsi="Arial" w:cs="Arial" w:hint="default"/>
        <w:color w:val="000000"/>
        <w:sz w:val="28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E3A0F"/>
    <w:multiLevelType w:val="multilevel"/>
    <w:tmpl w:val="15A26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A4DC9"/>
    <w:multiLevelType w:val="multilevel"/>
    <w:tmpl w:val="D2B0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A81B14"/>
    <w:multiLevelType w:val="multilevel"/>
    <w:tmpl w:val="E940E572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94B045F"/>
    <w:multiLevelType w:val="multilevel"/>
    <w:tmpl w:val="AD62F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957F52"/>
    <w:multiLevelType w:val="multilevel"/>
    <w:tmpl w:val="7AE4F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F24142"/>
    <w:multiLevelType w:val="multilevel"/>
    <w:tmpl w:val="73EA7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20696E"/>
    <w:multiLevelType w:val="multilevel"/>
    <w:tmpl w:val="E60E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521B29"/>
    <w:multiLevelType w:val="multilevel"/>
    <w:tmpl w:val="61E6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0035B8"/>
    <w:multiLevelType w:val="multilevel"/>
    <w:tmpl w:val="44584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D078C7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9801CD6"/>
    <w:multiLevelType w:val="multilevel"/>
    <w:tmpl w:val="C7129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764B29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F7B0BFB"/>
    <w:multiLevelType w:val="multilevel"/>
    <w:tmpl w:val="BD285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8E7895"/>
    <w:multiLevelType w:val="hybridMultilevel"/>
    <w:tmpl w:val="73749B4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47A37E4D"/>
    <w:multiLevelType w:val="multilevel"/>
    <w:tmpl w:val="68248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E53B56"/>
    <w:multiLevelType w:val="hybridMultilevel"/>
    <w:tmpl w:val="475E6F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364FEF"/>
    <w:multiLevelType w:val="hybridMultilevel"/>
    <w:tmpl w:val="80C6D26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351C6"/>
    <w:multiLevelType w:val="multilevel"/>
    <w:tmpl w:val="C24A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586806"/>
    <w:multiLevelType w:val="multilevel"/>
    <w:tmpl w:val="E8A23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5667A15"/>
    <w:multiLevelType w:val="multilevel"/>
    <w:tmpl w:val="8B48AE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D361BA"/>
    <w:multiLevelType w:val="multilevel"/>
    <w:tmpl w:val="C5C24560"/>
    <w:lvl w:ilvl="0">
      <w:start w:val="1"/>
      <w:numFmt w:val="decimal"/>
      <w:lvlText w:val="%1.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91C3FE8"/>
    <w:multiLevelType w:val="hybridMultilevel"/>
    <w:tmpl w:val="D812D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57600"/>
    <w:multiLevelType w:val="multilevel"/>
    <w:tmpl w:val="4ABEA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DCD3DCF"/>
    <w:multiLevelType w:val="multilevel"/>
    <w:tmpl w:val="C4A0D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E82B2D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161003F"/>
    <w:multiLevelType w:val="multilevel"/>
    <w:tmpl w:val="1C567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EC1FD0"/>
    <w:multiLevelType w:val="multilevel"/>
    <w:tmpl w:val="361E9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6B16E8"/>
    <w:multiLevelType w:val="multilevel"/>
    <w:tmpl w:val="EAF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5C49B2"/>
    <w:multiLevelType w:val="multilevel"/>
    <w:tmpl w:val="E00CB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CA2F4A"/>
    <w:multiLevelType w:val="multilevel"/>
    <w:tmpl w:val="E258D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E528A5"/>
    <w:multiLevelType w:val="multilevel"/>
    <w:tmpl w:val="FDD20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5D2C78"/>
    <w:multiLevelType w:val="multilevel"/>
    <w:tmpl w:val="48BE2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3"/>
  </w:num>
  <w:num w:numId="3">
    <w:abstractNumId w:val="19"/>
  </w:num>
  <w:num w:numId="4">
    <w:abstractNumId w:val="27"/>
  </w:num>
  <w:num w:numId="5">
    <w:abstractNumId w:val="10"/>
  </w:num>
  <w:num w:numId="6">
    <w:abstractNumId w:val="11"/>
  </w:num>
  <w:num w:numId="7">
    <w:abstractNumId w:val="18"/>
  </w:num>
  <w:num w:numId="8">
    <w:abstractNumId w:val="0"/>
  </w:num>
  <w:num w:numId="9">
    <w:abstractNumId w:val="28"/>
  </w:num>
  <w:num w:numId="10">
    <w:abstractNumId w:val="2"/>
  </w:num>
  <w:num w:numId="11">
    <w:abstractNumId w:val="29"/>
  </w:num>
  <w:num w:numId="12">
    <w:abstractNumId w:val="3"/>
  </w:num>
  <w:num w:numId="13">
    <w:abstractNumId w:val="32"/>
  </w:num>
  <w:num w:numId="14">
    <w:abstractNumId w:val="6"/>
  </w:num>
  <w:num w:numId="15">
    <w:abstractNumId w:val="4"/>
  </w:num>
  <w:num w:numId="16">
    <w:abstractNumId w:val="24"/>
  </w:num>
  <w:num w:numId="17">
    <w:abstractNumId w:val="9"/>
  </w:num>
  <w:num w:numId="18">
    <w:abstractNumId w:val="8"/>
  </w:num>
  <w:num w:numId="19">
    <w:abstractNumId w:val="15"/>
  </w:num>
  <w:num w:numId="20">
    <w:abstractNumId w:val="7"/>
  </w:num>
  <w:num w:numId="21">
    <w:abstractNumId w:val="1"/>
  </w:num>
  <w:num w:numId="22">
    <w:abstractNumId w:val="5"/>
  </w:num>
  <w:num w:numId="23">
    <w:abstractNumId w:val="13"/>
  </w:num>
  <w:num w:numId="24">
    <w:abstractNumId w:val="31"/>
  </w:num>
  <w:num w:numId="25">
    <w:abstractNumId w:val="30"/>
  </w:num>
  <w:num w:numId="26">
    <w:abstractNumId w:val="26"/>
  </w:num>
  <w:num w:numId="27">
    <w:abstractNumId w:val="22"/>
  </w:num>
  <w:num w:numId="28">
    <w:abstractNumId w:val="12"/>
  </w:num>
  <w:num w:numId="29">
    <w:abstractNumId w:val="21"/>
  </w:num>
  <w:num w:numId="30">
    <w:abstractNumId w:val="16"/>
  </w:num>
  <w:num w:numId="31">
    <w:abstractNumId w:val="14"/>
  </w:num>
  <w:num w:numId="32">
    <w:abstractNumId w:val="17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TK2sDQ3Nzc2NzRU0lEKTi0uzszPAykwqQUA3L/CniwAAAA="/>
  </w:docVars>
  <w:rsids>
    <w:rsidRoot w:val="00CA7725"/>
    <w:rsid w:val="00032EDB"/>
    <w:rsid w:val="00033E31"/>
    <w:rsid w:val="000774CA"/>
    <w:rsid w:val="00086274"/>
    <w:rsid w:val="00097524"/>
    <w:rsid w:val="000B2B67"/>
    <w:rsid w:val="000C0506"/>
    <w:rsid w:val="000E4409"/>
    <w:rsid w:val="00103271"/>
    <w:rsid w:val="0015367C"/>
    <w:rsid w:val="00170AEF"/>
    <w:rsid w:val="00194CA9"/>
    <w:rsid w:val="001B0E18"/>
    <w:rsid w:val="00204A89"/>
    <w:rsid w:val="00211BE1"/>
    <w:rsid w:val="00211D7C"/>
    <w:rsid w:val="00282B3E"/>
    <w:rsid w:val="002913CD"/>
    <w:rsid w:val="0031019B"/>
    <w:rsid w:val="00340372"/>
    <w:rsid w:val="004F4BED"/>
    <w:rsid w:val="005B499F"/>
    <w:rsid w:val="005D7289"/>
    <w:rsid w:val="0065740E"/>
    <w:rsid w:val="006934E2"/>
    <w:rsid w:val="00693B52"/>
    <w:rsid w:val="006B180B"/>
    <w:rsid w:val="006B1CE7"/>
    <w:rsid w:val="006E1308"/>
    <w:rsid w:val="007030F1"/>
    <w:rsid w:val="0071277C"/>
    <w:rsid w:val="00744B9F"/>
    <w:rsid w:val="0076447D"/>
    <w:rsid w:val="0077735F"/>
    <w:rsid w:val="0079627F"/>
    <w:rsid w:val="00803D45"/>
    <w:rsid w:val="008306B6"/>
    <w:rsid w:val="008A73EA"/>
    <w:rsid w:val="008C0E8B"/>
    <w:rsid w:val="008D499D"/>
    <w:rsid w:val="008E1679"/>
    <w:rsid w:val="00905E1C"/>
    <w:rsid w:val="00957119"/>
    <w:rsid w:val="009B6C42"/>
    <w:rsid w:val="009E0C57"/>
    <w:rsid w:val="00A537CA"/>
    <w:rsid w:val="00A65915"/>
    <w:rsid w:val="00A70261"/>
    <w:rsid w:val="00A80D5F"/>
    <w:rsid w:val="00A960FB"/>
    <w:rsid w:val="00AB6389"/>
    <w:rsid w:val="00AB7EF5"/>
    <w:rsid w:val="00B241FA"/>
    <w:rsid w:val="00B324AA"/>
    <w:rsid w:val="00BD4968"/>
    <w:rsid w:val="00BE7DA0"/>
    <w:rsid w:val="00C4653F"/>
    <w:rsid w:val="00C53EB1"/>
    <w:rsid w:val="00C56E77"/>
    <w:rsid w:val="00C7281D"/>
    <w:rsid w:val="00C73B9E"/>
    <w:rsid w:val="00CA7725"/>
    <w:rsid w:val="00CF20C1"/>
    <w:rsid w:val="00D15B3B"/>
    <w:rsid w:val="00D160F3"/>
    <w:rsid w:val="00E156A9"/>
    <w:rsid w:val="00E63524"/>
    <w:rsid w:val="00F2729E"/>
    <w:rsid w:val="00F6559F"/>
    <w:rsid w:val="00F87B2F"/>
    <w:rsid w:val="00FC216B"/>
    <w:rsid w:val="00FD6C35"/>
    <w:rsid w:val="00FE2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504C"/>
  <w15:chartTrackingRefBased/>
  <w15:docId w15:val="{E27237BD-B129-42A0-82EC-2E5B6AA54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0261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b/>
      <w:color w:val="000000" w:themeColor="text1"/>
      <w:sz w:val="32"/>
      <w:szCs w:val="3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6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06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7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A7725"/>
    <w:rPr>
      <w:b/>
      <w:bCs/>
    </w:rPr>
  </w:style>
  <w:style w:type="character" w:styleId="Emphasis">
    <w:name w:val="Emphasis"/>
    <w:basedOn w:val="DefaultParagraphFont"/>
    <w:uiPriority w:val="20"/>
    <w:qFormat/>
    <w:rsid w:val="00CA7725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CA77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77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A77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77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0261"/>
    <w:rPr>
      <w:i/>
      <w:iCs/>
      <w:color w:val="1CADE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70261"/>
    <w:rPr>
      <w:rFonts w:asciiTheme="majorHAnsi" w:eastAsia="Times New Roman" w:hAnsiTheme="majorHAnsi" w:cstheme="majorBidi"/>
      <w:b/>
      <w:color w:val="000000" w:themeColor="text1"/>
      <w:sz w:val="32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8306B6"/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6B6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8306B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on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Raleway">
      <a:majorFont>
        <a:latin typeface="Raleway"/>
        <a:ea typeface=""/>
        <a:cs typeface=""/>
      </a:majorFont>
      <a:minorFont>
        <a:latin typeface="Raleway"/>
        <a:ea typeface=""/>
        <a:cs typeface="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6</Pages>
  <Words>1259</Words>
  <Characters>717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a Begley</dc:creator>
  <cp:keywords/>
  <dc:description/>
  <cp:lastModifiedBy>Shauna Begley</cp:lastModifiedBy>
  <cp:revision>12</cp:revision>
  <dcterms:created xsi:type="dcterms:W3CDTF">2022-02-15T04:15:00Z</dcterms:created>
  <dcterms:modified xsi:type="dcterms:W3CDTF">2022-02-15T21:16:00Z</dcterms:modified>
</cp:coreProperties>
</file>